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5EE2C" w14:textId="1BDBF9CE" w:rsidR="00741D69" w:rsidRDefault="0060104F" w:rsidP="00220E70">
      <w:pPr>
        <w:spacing w:line="276" w:lineRule="auto"/>
        <w:jc w:val="center"/>
        <w:rPr>
          <w:rFonts w:ascii="Times New Roman" w:hAnsi="Times New Roman" w:cs="Times New Roman"/>
          <w:color w:val="000000"/>
          <w:sz w:val="96"/>
          <w:szCs w:val="96"/>
          <w:shd w:val="clear" w:color="auto" w:fill="FFFFFF"/>
        </w:rPr>
      </w:pPr>
      <w:bookmarkStart w:id="0" w:name="_Hlk93099863"/>
      <w:bookmarkEnd w:id="0"/>
      <w:r w:rsidRPr="00F4161E">
        <w:rPr>
          <w:rFonts w:ascii="Times New Roman" w:hAnsi="Times New Roman" w:cs="Times New Roman"/>
          <w:color w:val="000000"/>
          <w:sz w:val="96"/>
          <w:szCs w:val="96"/>
          <w:shd w:val="clear" w:color="auto" w:fill="FFFFFF"/>
        </w:rPr>
        <w:t xml:space="preserve">MODELLING OF </w:t>
      </w:r>
      <w:r w:rsidR="00AC5E33">
        <w:rPr>
          <w:rFonts w:ascii="Times New Roman" w:hAnsi="Times New Roman" w:cs="Times New Roman"/>
          <w:color w:val="000000"/>
          <w:sz w:val="96"/>
          <w:szCs w:val="96"/>
          <w:shd w:val="clear" w:color="auto" w:fill="FFFFFF"/>
        </w:rPr>
        <w:t xml:space="preserve">A </w:t>
      </w:r>
      <w:r w:rsidRPr="00F4161E">
        <w:rPr>
          <w:rFonts w:ascii="Times New Roman" w:hAnsi="Times New Roman" w:cs="Times New Roman"/>
          <w:color w:val="000000"/>
          <w:sz w:val="96"/>
          <w:szCs w:val="96"/>
          <w:shd w:val="clear" w:color="auto" w:fill="FFFFFF"/>
        </w:rPr>
        <w:t>DC MOTOR USING SIMULINK</w:t>
      </w:r>
    </w:p>
    <w:p w14:paraId="7276F8DD" w14:textId="77777777" w:rsidR="00741D69" w:rsidRPr="00F4161E" w:rsidRDefault="00741D69" w:rsidP="00220E70">
      <w:pPr>
        <w:spacing w:line="276" w:lineRule="auto"/>
        <w:jc w:val="center"/>
        <w:rPr>
          <w:rFonts w:ascii="Times New Roman" w:hAnsi="Times New Roman" w:cs="Times New Roman"/>
          <w:color w:val="000000"/>
          <w:sz w:val="96"/>
          <w:szCs w:val="96"/>
          <w:shd w:val="clear" w:color="auto" w:fill="FFFFFF"/>
        </w:rPr>
      </w:pPr>
    </w:p>
    <w:p w14:paraId="09FE10D4" w14:textId="2F7AEF59" w:rsidR="0060104F" w:rsidRPr="00F4161E" w:rsidRDefault="0060104F" w:rsidP="00220E70">
      <w:pPr>
        <w:spacing w:line="276" w:lineRule="auto"/>
        <w:jc w:val="center"/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</w:pPr>
      <w:r w:rsidRPr="00F4161E"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  <w:t>Name: Madhav R</w:t>
      </w:r>
    </w:p>
    <w:p w14:paraId="1A3D014D" w14:textId="5E3F9A77" w:rsidR="0060104F" w:rsidRPr="00F4161E" w:rsidRDefault="0060104F" w:rsidP="00220E70">
      <w:pPr>
        <w:spacing w:line="276" w:lineRule="auto"/>
        <w:jc w:val="center"/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</w:pPr>
      <w:r w:rsidRPr="00F4161E"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  <w:t>B. Tech in Mechanical Engineering</w:t>
      </w:r>
    </w:p>
    <w:p w14:paraId="3B2ED600" w14:textId="58AC5EC9" w:rsidR="0060104F" w:rsidRPr="00741D69" w:rsidRDefault="0060104F" w:rsidP="00220E70">
      <w:pPr>
        <w:spacing w:line="276" w:lineRule="auto"/>
        <w:jc w:val="center"/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</w:pPr>
      <w:r w:rsidRPr="00F4161E">
        <w:rPr>
          <w:rFonts w:ascii="Times New Roman" w:hAnsi="Times New Roman" w:cs="Times New Roman"/>
          <w:color w:val="000000"/>
          <w:sz w:val="56"/>
          <w:szCs w:val="56"/>
          <w:shd w:val="clear" w:color="auto" w:fill="FFFFFF"/>
        </w:rPr>
        <w:t>NIT Trichy</w:t>
      </w:r>
    </w:p>
    <w:p w14:paraId="0E309501" w14:textId="78D0F657" w:rsidR="0060104F" w:rsidRDefault="0060104F" w:rsidP="00220E70">
      <w:pPr>
        <w:spacing w:line="276" w:lineRule="auto"/>
        <w:jc w:val="both"/>
        <w:rPr>
          <w:rFonts w:ascii="Verdana" w:hAnsi="Verdana"/>
          <w:color w:val="000000"/>
          <w:sz w:val="56"/>
          <w:szCs w:val="56"/>
          <w:shd w:val="clear" w:color="auto" w:fill="FFFFFF"/>
        </w:rPr>
      </w:pPr>
    </w:p>
    <w:p w14:paraId="66CCFF41" w14:textId="61694ADC" w:rsidR="0097453E" w:rsidRDefault="0097453E" w:rsidP="00220E70">
      <w:pPr>
        <w:spacing w:line="276" w:lineRule="auto"/>
        <w:jc w:val="both"/>
        <w:rPr>
          <w:rFonts w:ascii="Verdana" w:hAnsi="Verdana"/>
          <w:color w:val="000000"/>
          <w:sz w:val="56"/>
          <w:szCs w:val="56"/>
          <w:shd w:val="clear" w:color="auto" w:fill="FFFFFF"/>
        </w:rPr>
      </w:pPr>
    </w:p>
    <w:p w14:paraId="7F623BFD" w14:textId="77777777" w:rsidR="00741D69" w:rsidRDefault="00741D69" w:rsidP="00220E70">
      <w:pPr>
        <w:spacing w:line="276" w:lineRule="auto"/>
        <w:jc w:val="both"/>
        <w:rPr>
          <w:rFonts w:ascii="Verdana" w:eastAsia="Times New Roman" w:hAnsi="Verdana" w:cs="Calibri"/>
          <w:color w:val="000000" w:themeColor="text1"/>
          <w:sz w:val="21"/>
          <w:szCs w:val="21"/>
          <w:lang w:eastAsia="en-IN"/>
        </w:rPr>
      </w:pPr>
    </w:p>
    <w:p w14:paraId="38618166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224FD994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738EE655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19F9BC12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4111BBFB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2B333AEF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3537D8AB" w14:textId="77777777" w:rsidR="00220E70" w:rsidRDefault="00220E7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</w:p>
    <w:p w14:paraId="200B7278" w14:textId="6768A968" w:rsidR="0097453E" w:rsidRPr="009373B9" w:rsidRDefault="0097453E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  <w:r w:rsidRPr="009373B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  <w:lastRenderedPageBreak/>
        <w:t>A</w:t>
      </w:r>
      <w:r w:rsidR="009373B9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  <w:t>BSTRACT:</w:t>
      </w:r>
    </w:p>
    <w:p w14:paraId="40EE42D0" w14:textId="2735C18A" w:rsidR="0097453E" w:rsidRPr="009373B9" w:rsidRDefault="0097453E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C motor acts </w:t>
      </w:r>
      <w:r w:rsidR="00A7590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s 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an</w:t>
      </w:r>
      <w:r w:rsidR="001B7A02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energy conversion actuator that converts electrical energy (of source) into mechanical</w:t>
      </w:r>
      <w:r w:rsidR="0008178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energy</w:t>
      </w:r>
      <w:r w:rsidR="006C5D88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(for</w:t>
      </w:r>
      <w:r w:rsidR="006C5D88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load).  These motors are extensively</w:t>
      </w:r>
      <w:r w:rsidR="006C5D88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applied for robotic manipulations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cutting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tools, electrical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tractions, etc.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The torque-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speed characteristics of DC motors are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st compatible with most mechanical loads.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In the present work</w:t>
      </w:r>
      <w:r w:rsidR="00A05F3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A05F3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transfer function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="00A968BD"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>Modelling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f a DC motor </w:t>
      </w:r>
      <w:r w:rsidR="00A05F32">
        <w:rPr>
          <w:rFonts w:ascii="Times New Roman" w:hAnsi="Times New Roman" w:cs="Times New Roman"/>
          <w:sz w:val="24"/>
          <w:szCs w:val="24"/>
          <w:shd w:val="clear" w:color="auto" w:fill="FFFFFF"/>
        </w:rPr>
        <w:t>are</w:t>
      </w:r>
      <w:r w:rsidRPr="009373B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rformed by using generalized equations in MATLAB and Simulink.</w:t>
      </w:r>
    </w:p>
    <w:p w14:paraId="39A4A583" w14:textId="34F4B557" w:rsidR="00240096" w:rsidRPr="009373B9" w:rsidRDefault="00240096" w:rsidP="00220E70">
      <w:pPr>
        <w:spacing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It directly provides </w:t>
      </w:r>
      <w:r w:rsidR="005D7D6D"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>rotary motion</w:t>
      </w:r>
      <w:r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nd, coupled with wheels or drums and cables can provide translational motion to Electric Vehicles. The electric equivalent circuit of the armature and the free-body diagram of the rotor are shown in the following figure•</w:t>
      </w:r>
    </w:p>
    <w:p w14:paraId="7C6E74F8" w14:textId="121D508F" w:rsidR="00240096" w:rsidRPr="009373B9" w:rsidRDefault="004F0A8B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he i</w:t>
      </w:r>
      <w:r w:rsidR="00240096"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put of the system is the voltage source (V) applied to the motor's armature, while the </w:t>
      </w:r>
      <w:r w:rsidR="005D7D6D"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>output is</w:t>
      </w:r>
      <w:r w:rsidR="00240096" w:rsidRPr="009373B9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the rotational speed of the shaft. The rotor and shaft are assumed to be rigid.</w:t>
      </w:r>
    </w:p>
    <w:p w14:paraId="33D20853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BCC51A9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E42114E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C5F481E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B6679DA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585C7DE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3C1EF2D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222756B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4A7BA6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30BC2A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3D79AA7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AB87DF5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66A4AE7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133619D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95D914B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3511694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C375853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056B6EE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DE66222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86BC95B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4B2DA7A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246E32C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46388CF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092543B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05A7948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1E2B7B9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0EEF43C" w14:textId="77777777" w:rsidR="00883D70" w:rsidRPr="009373B9" w:rsidRDefault="00883D70" w:rsidP="00220E70">
      <w:pPr>
        <w:shd w:val="clear" w:color="auto" w:fill="FFFFFF"/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6FCC3F7" w14:textId="02755C09" w:rsidR="00240096" w:rsidRDefault="00240096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E803A44" w14:textId="77777777" w:rsidR="005D7D6D" w:rsidRPr="009373B9" w:rsidRDefault="005D7D6D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620FFA4" w14:textId="5067020C" w:rsidR="004B34F5" w:rsidRPr="008755D2" w:rsidRDefault="00883D70" w:rsidP="00220E70">
      <w:p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D7D6D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I</w:t>
      </w:r>
      <w:r w:rsidR="005D7D6D">
        <w:rPr>
          <w:rFonts w:ascii="Times New Roman" w:hAnsi="Times New Roman" w:cs="Times New Roman"/>
          <w:b/>
          <w:bCs/>
          <w:sz w:val="24"/>
          <w:szCs w:val="24"/>
          <w:u w:val="single"/>
        </w:rPr>
        <w:t>NDEX</w:t>
      </w:r>
      <w:r w:rsidRPr="005D7D6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6237"/>
        <w:gridCol w:w="1933"/>
      </w:tblGrid>
      <w:tr w:rsidR="004B34F5" w14:paraId="1AC479C2" w14:textId="77777777" w:rsidTr="008755D2">
        <w:trPr>
          <w:trHeight w:val="500"/>
        </w:trPr>
        <w:tc>
          <w:tcPr>
            <w:tcW w:w="846" w:type="dxa"/>
            <w:vAlign w:val="center"/>
          </w:tcPr>
          <w:p w14:paraId="0FB4B741" w14:textId="20173ED4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. No.</w:t>
            </w:r>
          </w:p>
        </w:tc>
        <w:tc>
          <w:tcPr>
            <w:tcW w:w="6237" w:type="dxa"/>
            <w:vAlign w:val="center"/>
          </w:tcPr>
          <w:p w14:paraId="22E6DFE1" w14:textId="7442E2B8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pic</w:t>
            </w:r>
          </w:p>
        </w:tc>
        <w:tc>
          <w:tcPr>
            <w:tcW w:w="1933" w:type="dxa"/>
            <w:vAlign w:val="center"/>
          </w:tcPr>
          <w:p w14:paraId="0E27751C" w14:textId="23ECA602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 No.</w:t>
            </w:r>
          </w:p>
        </w:tc>
      </w:tr>
      <w:tr w:rsidR="004B34F5" w14:paraId="51EF6D50" w14:textId="77777777" w:rsidTr="008755D2">
        <w:trPr>
          <w:trHeight w:val="550"/>
        </w:trPr>
        <w:tc>
          <w:tcPr>
            <w:tcW w:w="846" w:type="dxa"/>
            <w:vAlign w:val="center"/>
          </w:tcPr>
          <w:p w14:paraId="7E7FBEFF" w14:textId="234685C3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6237" w:type="dxa"/>
            <w:vAlign w:val="center"/>
          </w:tcPr>
          <w:p w14:paraId="05CF2D55" w14:textId="3CCAD1FF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Simulink</w:t>
            </w:r>
          </w:p>
        </w:tc>
        <w:tc>
          <w:tcPr>
            <w:tcW w:w="1933" w:type="dxa"/>
            <w:vAlign w:val="center"/>
          </w:tcPr>
          <w:p w14:paraId="780AD08B" w14:textId="7C8A4569" w:rsidR="004B34F5" w:rsidRDefault="00A73A05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4B34F5" w14:paraId="0F02E9AE" w14:textId="77777777" w:rsidTr="008755D2">
        <w:trPr>
          <w:trHeight w:val="572"/>
        </w:trPr>
        <w:tc>
          <w:tcPr>
            <w:tcW w:w="846" w:type="dxa"/>
            <w:vAlign w:val="center"/>
          </w:tcPr>
          <w:p w14:paraId="694189F9" w14:textId="31F366B1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6237" w:type="dxa"/>
            <w:vAlign w:val="center"/>
          </w:tcPr>
          <w:p w14:paraId="12571596" w14:textId="13497CB0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ematical Modelling for</w:t>
            </w:r>
            <w:r w:rsidR="00E92D40"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C Motor</w:t>
            </w:r>
          </w:p>
        </w:tc>
        <w:tc>
          <w:tcPr>
            <w:tcW w:w="1933" w:type="dxa"/>
            <w:vAlign w:val="center"/>
          </w:tcPr>
          <w:p w14:paraId="31E3E632" w14:textId="5F95B7B1" w:rsidR="004B34F5" w:rsidRDefault="00A73A05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B34F5" w14:paraId="29AB756A" w14:textId="77777777" w:rsidTr="008755D2">
        <w:trPr>
          <w:trHeight w:val="552"/>
        </w:trPr>
        <w:tc>
          <w:tcPr>
            <w:tcW w:w="846" w:type="dxa"/>
            <w:vAlign w:val="center"/>
          </w:tcPr>
          <w:p w14:paraId="7DCB5FB2" w14:textId="526B6AE2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6237" w:type="dxa"/>
            <w:vAlign w:val="center"/>
          </w:tcPr>
          <w:p w14:paraId="7E23254C" w14:textId="4DF9A464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of DC Motor using MATLAB and Simulink</w:t>
            </w:r>
          </w:p>
        </w:tc>
        <w:tc>
          <w:tcPr>
            <w:tcW w:w="1933" w:type="dxa"/>
            <w:vAlign w:val="center"/>
          </w:tcPr>
          <w:p w14:paraId="255ADBB5" w14:textId="0DB4E688" w:rsidR="004B34F5" w:rsidRDefault="00A73A05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B34F5" w14:paraId="277C9C55" w14:textId="77777777" w:rsidTr="008755D2">
        <w:trPr>
          <w:trHeight w:val="548"/>
        </w:trPr>
        <w:tc>
          <w:tcPr>
            <w:tcW w:w="846" w:type="dxa"/>
            <w:vAlign w:val="center"/>
          </w:tcPr>
          <w:p w14:paraId="31C42200" w14:textId="04058310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237" w:type="dxa"/>
            <w:vAlign w:val="center"/>
          </w:tcPr>
          <w:p w14:paraId="4C592035" w14:textId="0A01D6CE" w:rsidR="004B34F5" w:rsidRDefault="008755D2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ults and Conclusion</w:t>
            </w:r>
          </w:p>
        </w:tc>
        <w:tc>
          <w:tcPr>
            <w:tcW w:w="1933" w:type="dxa"/>
            <w:vAlign w:val="center"/>
          </w:tcPr>
          <w:p w14:paraId="123572AA" w14:textId="4C490F85" w:rsidR="004B34F5" w:rsidRDefault="00A73A05" w:rsidP="00220E7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</w:tbl>
    <w:p w14:paraId="45DA8053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BFF888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2C01FC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2C2F1E1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EF43B2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92A251F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A035CF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ED22EA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8AFBDA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371AB0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0314C1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C7706D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166120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CCEE8A" w14:textId="77777777" w:rsidR="00883D70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0EC30F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5C529A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712674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BC3119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3DA34E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EA16FC" w14:textId="77777777" w:rsidR="008755D2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0D4238" w14:textId="77777777" w:rsidR="008755D2" w:rsidRPr="009373B9" w:rsidRDefault="008755D2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F41F9E" w14:textId="77777777" w:rsidR="00883D70" w:rsidRPr="009373B9" w:rsidRDefault="00883D70" w:rsidP="00220E7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D21C39F" w14:textId="04CC6BFA" w:rsidR="00240096" w:rsidRPr="00334AC5" w:rsidRDefault="00E92D40" w:rsidP="00220E70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  <w:lastRenderedPageBreak/>
        <w:t>1</w:t>
      </w:r>
      <w:r w:rsidR="007B0D75" w:rsidRPr="00334AC5"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  <w:t>. I</w:t>
      </w:r>
      <w:r w:rsidR="00334AC5"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  <w:t>NTRODUCTION TO SIMULINK</w:t>
      </w:r>
      <w:r w:rsidR="008755D2" w:rsidRPr="00334AC5">
        <w:rPr>
          <w:rFonts w:ascii="Times New Roman" w:hAnsi="Times New Roman" w:cs="Times New Roman"/>
          <w:b/>
          <w:bCs/>
          <w:sz w:val="28"/>
          <w:szCs w:val="28"/>
          <w:u w:val="single"/>
          <w:shd w:val="clear" w:color="auto" w:fill="FFFFFF"/>
        </w:rPr>
        <w:t>:</w:t>
      </w:r>
    </w:p>
    <w:p w14:paraId="47129093" w14:textId="1D2EF109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Simulink is a simulation and model-based design environment for dynamic and embedded systems integrated with MATLAB. Simulink, also developed by MathWorks, is a data flow graphical programming language tool for modelling, </w:t>
      </w:r>
      <w:r w:rsidR="00792A77"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ulating,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and </w:t>
      </w:r>
      <w:r w:rsidRPr="005924A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analysing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multi-domain dynamic systems. It is basically a graphic block diagramming tool with </w:t>
      </w:r>
      <w:r w:rsidR="0050040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a 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customizable block </w:t>
      </w:r>
      <w:proofErr w:type="gramStart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libraries</w:t>
      </w:r>
      <w:proofErr w:type="gramEnd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.</w:t>
      </w:r>
    </w:p>
    <w:p w14:paraId="2E414267" w14:textId="77777777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It allows you to incorporate MATLAB algorithms into models as well as export the simulation results into MATLAB for further analysis.</w:t>
      </w:r>
    </w:p>
    <w:p w14:paraId="189D2B95" w14:textId="77777777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ulink supports −</w:t>
      </w:r>
    </w:p>
    <w:p w14:paraId="609DB584" w14:textId="70F57A60" w:rsidR="00403EAC" w:rsidRPr="00403EAC" w:rsidRDefault="005924AB" w:rsidP="00403EAC">
      <w:pPr>
        <w:numPr>
          <w:ilvl w:val="0"/>
          <w:numId w:val="1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</w:t>
      </w:r>
      <w:r w:rsidR="00403EAC"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ystem-level design</w:t>
      </w:r>
    </w:p>
    <w:p w14:paraId="1D49603F" w14:textId="75009624" w:rsidR="00403EAC" w:rsidRPr="00403EAC" w:rsidRDefault="005924AB" w:rsidP="00403EAC">
      <w:pPr>
        <w:numPr>
          <w:ilvl w:val="0"/>
          <w:numId w:val="1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</w:t>
      </w:r>
      <w:r w:rsidR="00403EAC"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mulation</w:t>
      </w:r>
    </w:p>
    <w:p w14:paraId="22FE1BD1" w14:textId="610F3D74" w:rsidR="00403EAC" w:rsidRPr="00403EAC" w:rsidRDefault="005924AB" w:rsidP="00403EAC">
      <w:pPr>
        <w:numPr>
          <w:ilvl w:val="0"/>
          <w:numId w:val="1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A</w:t>
      </w:r>
      <w:r w:rsidR="00403EAC"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utomatic code generation</w:t>
      </w:r>
    </w:p>
    <w:p w14:paraId="097DECFB" w14:textId="0889C1FB" w:rsidR="00403EAC" w:rsidRPr="00403EAC" w:rsidRDefault="005924AB" w:rsidP="00403EAC">
      <w:pPr>
        <w:numPr>
          <w:ilvl w:val="0"/>
          <w:numId w:val="1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e</w:t>
      </w:r>
      <w:r w:rsidR="00403EAC"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ting and verification of embedded systems</w:t>
      </w:r>
    </w:p>
    <w:p w14:paraId="3EF91AAC" w14:textId="2CE1ABA8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here are several other add-on products provided by MathWorks and third-party hardware and software products available for use with Simulink.</w:t>
      </w:r>
    </w:p>
    <w:p w14:paraId="758108E1" w14:textId="68830726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The following list gives </w:t>
      </w:r>
      <w:r w:rsidR="0050040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a 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brief description of some of them −</w:t>
      </w:r>
    </w:p>
    <w:p w14:paraId="723E9C1E" w14:textId="77777777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proofErr w:type="spellStart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tateflow</w:t>
      </w:r>
      <w:proofErr w:type="spellEnd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 allows developing state machines and flow charts.</w:t>
      </w:r>
    </w:p>
    <w:p w14:paraId="66F818D1" w14:textId="77777777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ulink Coder allows the generation of C source code for real-time implementation of systems automatically.</w:t>
      </w:r>
    </w:p>
    <w:p w14:paraId="56DCF5BF" w14:textId="2F3CACD2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proofErr w:type="spellStart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xPC</w:t>
      </w:r>
      <w:proofErr w:type="spellEnd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Target</w:t>
      </w:r>
      <w:r w:rsidR="0050040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, 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together with x86-based real-time systems</w:t>
      </w:r>
      <w:r w:rsidR="0050040B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,</w:t>
      </w: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 provide an environment to simulate and test Simulink and </w:t>
      </w:r>
      <w:proofErr w:type="spellStart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tateflow</w:t>
      </w:r>
      <w:proofErr w:type="spellEnd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 xml:space="preserve"> models in real-time on the physical system.</w:t>
      </w:r>
    </w:p>
    <w:p w14:paraId="75CC88D5" w14:textId="77777777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Embedded Coder supports specific embedded targets.</w:t>
      </w:r>
    </w:p>
    <w:p w14:paraId="42AA5B86" w14:textId="77777777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HDL Coder allows to automatically generate synthesizable VHDL and Verilog.</w:t>
      </w:r>
    </w:p>
    <w:p w14:paraId="1C85FF2B" w14:textId="77777777" w:rsidR="00403EAC" w:rsidRPr="00403EAC" w:rsidRDefault="00403EAC" w:rsidP="00403EAC">
      <w:pPr>
        <w:numPr>
          <w:ilvl w:val="0"/>
          <w:numId w:val="2"/>
        </w:num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proofErr w:type="spellStart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Events</w:t>
      </w:r>
      <w:proofErr w:type="spellEnd"/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 provides a library of graphical building blocks for modelling queuing systems.</w:t>
      </w:r>
    </w:p>
    <w:p w14:paraId="5B9AE624" w14:textId="77777777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ulink is capable of systematic verification and validation of models through modelling style checking, requirements traceability and model coverage analysis.</w:t>
      </w:r>
    </w:p>
    <w:p w14:paraId="607BE4E4" w14:textId="45BEAEBC" w:rsidR="00403EAC" w:rsidRPr="00403EAC" w:rsidRDefault="00403EAC" w:rsidP="00403EAC">
      <w:pPr>
        <w:spacing w:before="120" w:after="144" w:line="276" w:lineRule="auto"/>
        <w:ind w:right="48"/>
        <w:jc w:val="both"/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</w:pPr>
      <w:r w:rsidRPr="00403EAC">
        <w:rPr>
          <w:rFonts w:ascii="Times New Roman" w:hAnsi="Times New Roman" w:cs="Times New Roman"/>
          <w:color w:val="202122"/>
          <w:sz w:val="24"/>
          <w:szCs w:val="24"/>
          <w:shd w:val="clear" w:color="auto" w:fill="FFFFFF"/>
        </w:rPr>
        <w:t>Simulink Design Verifier allows you to identify design errors and generate test case scenarios for model checking.</w:t>
      </w:r>
    </w:p>
    <w:p w14:paraId="6D36037F" w14:textId="77777777" w:rsidR="00403EAC" w:rsidRDefault="00403EAC" w:rsidP="00220E70">
      <w:pPr>
        <w:spacing w:before="120" w:after="144" w:line="276" w:lineRule="auto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06DE97C" w14:textId="77777777" w:rsidR="00411352" w:rsidRDefault="00411352" w:rsidP="00220E70">
      <w:pPr>
        <w:spacing w:before="120" w:after="144" w:line="276" w:lineRule="auto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6AD5927E" w14:textId="77777777" w:rsidR="00411352" w:rsidRDefault="00411352" w:rsidP="00220E70">
      <w:pPr>
        <w:spacing w:before="120" w:after="144" w:line="276" w:lineRule="auto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04B9A22" w14:textId="77777777" w:rsidR="00543C95" w:rsidRDefault="00543C95" w:rsidP="00220E70">
      <w:pPr>
        <w:spacing w:before="120" w:after="144" w:line="276" w:lineRule="auto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95A0297" w14:textId="77777777" w:rsidR="00543C95" w:rsidRDefault="00543C95" w:rsidP="00220E70">
      <w:pPr>
        <w:spacing w:before="120" w:after="144" w:line="276" w:lineRule="auto"/>
        <w:ind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8F650E8" w14:textId="26EB1A36" w:rsidR="00EF2320" w:rsidRPr="00411352" w:rsidRDefault="00E92D40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  <w:t>2</w:t>
      </w:r>
      <w:r w:rsidR="00EF2320" w:rsidRPr="00411352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  <w:t xml:space="preserve">.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u w:val="single"/>
          <w:lang w:eastAsia="en-IN"/>
        </w:rPr>
        <w:t>MATHEMATICAL MODELLING FOR A DC MOTOR:</w:t>
      </w:r>
    </w:p>
    <w:p w14:paraId="7C8E2512" w14:textId="77777777" w:rsidR="00874C1F" w:rsidRDefault="003342AD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 </w:t>
      </w:r>
      <w:r w:rsidR="00334AC5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neral,</w:t>
      </w: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the torque generated by a DC motor is proportional to armature current</w:t>
      </w:r>
      <w:r w:rsidR="00FE6BE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and the strength of the magnetic field. Assuming magnetic field to be constant</w:t>
      </w:r>
      <w:r w:rsidR="00874C1F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  <w:r w:rsidR="00FE6BE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we get </w:t>
      </w:r>
    </w:p>
    <w:p w14:paraId="45706B07" w14:textId="54AF1ABE" w:rsidR="00874C1F" w:rsidRDefault="00874C1F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</w:t>
      </w:r>
      <w:r w:rsidR="00A57B9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rque = 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eastAsia="en-IN"/>
        </w:rPr>
        <w:t>i</w:t>
      </w:r>
      <w:r w:rsidR="00A57B9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* </w:t>
      </w:r>
      <w:proofErr w:type="spellStart"/>
      <w:r w:rsidR="00D570A1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</w:t>
      </w:r>
      <w:proofErr w:type="spellEnd"/>
    </w:p>
    <w:p w14:paraId="1A025691" w14:textId="77777777" w:rsidR="00D570A1" w:rsidRDefault="00D570A1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</w:t>
      </w:r>
      <w:r w:rsidR="00A57B9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er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  <w:r w:rsidR="00A57B9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eastAsia="en-IN"/>
        </w:rPr>
        <w:t>i</w:t>
      </w:r>
      <w:r w:rsidR="00A57B9D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s the constant of proportionality.</w:t>
      </w:r>
      <w:r w:rsidR="00F966F2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Similarly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the</w:t>
      </w:r>
      <w:r w:rsidR="00F966F2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ack emf is proportional to angular velocity</w:t>
      </w:r>
      <w:r w:rsidR="00F411AA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Hence, </w:t>
      </w:r>
    </w:p>
    <w:p w14:paraId="0689E557" w14:textId="45939DFF" w:rsidR="002E306C" w:rsidRDefault="00D570A1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e </w:t>
      </w:r>
      <w:r w:rsidR="00F411AA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="00B156B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="00F411AA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bscript"/>
          <w:lang w:eastAsia="en-IN"/>
        </w:rPr>
        <w:t>e</w:t>
      </w:r>
      <w:proofErr w:type="spellEnd"/>
      <w:r w:rsidR="00F411AA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* </w:t>
      </w:r>
      <w:r w:rsidR="002E306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ɷ</w:t>
      </w:r>
    </w:p>
    <w:p w14:paraId="074C9A0C" w14:textId="1E7EBB62" w:rsidR="00155E85" w:rsidRPr="009373B9" w:rsidRDefault="00695D6E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ow</w:t>
      </w:r>
      <w:r w:rsidR="002E306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ased on KVL and Newton’s 2</w:t>
      </w: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eastAsia="en-IN"/>
        </w:rPr>
        <w:t>nd</w:t>
      </w:r>
      <w:r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law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790E654" w14:textId="1FBA2953" w:rsidR="00EF2320" w:rsidRPr="009373B9" w:rsidRDefault="00B156BA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J</w:t>
      </w:r>
      <w:r w:rsidR="001D7418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BD2D5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α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 +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b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BD2D5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ω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 </w:t>
      </w:r>
      <w:r w:rsidR="00EE0960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=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</w:t>
      </w:r>
    </w:p>
    <w:p w14:paraId="194E9F9E" w14:textId="53FDF83D" w:rsidR="00B6576C" w:rsidRDefault="00543C95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L* d(</w:t>
      </w:r>
      <w:proofErr w:type="spellStart"/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</w:t>
      </w:r>
      <w:proofErr w:type="spellEnd"/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/dt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</w:t>
      </w:r>
      <w:r w:rsidR="00B6576C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6F2D03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+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[</w:t>
      </w:r>
      <w:r w:rsidR="006F2D03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6F2D03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*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</w:t>
      </w:r>
      <w:r w:rsidR="006F2D03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– (</w:t>
      </w:r>
      <w:r w:rsidR="006F2D03" w:rsidRPr="009373B9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* </w:t>
      </w:r>
      <w:r w:rsidR="00B156BA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ω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</w:t>
      </w:r>
    </w:p>
    <w:p w14:paraId="3237B8E9" w14:textId="77777777" w:rsidR="00543C95" w:rsidRDefault="00543C95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1F624AD3" w14:textId="77777777" w:rsidR="005924AB" w:rsidRDefault="00543C95" w:rsidP="00220E70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543C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en-IN"/>
        </w:rPr>
        <w:t>3</w:t>
      </w:r>
      <w:r w:rsidR="00A60DE4" w:rsidRPr="00543C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en-IN"/>
        </w:rPr>
        <w:t>.</w:t>
      </w:r>
      <w:r w:rsidR="006F3895" w:rsidRPr="00543C95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  <w:lang w:eastAsia="en-IN"/>
        </w:rPr>
        <w:t xml:space="preserve"> </w:t>
      </w:r>
      <w:r w:rsidRPr="00543C95">
        <w:rPr>
          <w:rFonts w:ascii="Times New Roman" w:hAnsi="Times New Roman" w:cs="Times New Roman"/>
          <w:b/>
          <w:bCs/>
          <w:sz w:val="28"/>
          <w:szCs w:val="28"/>
          <w:u w:val="single"/>
        </w:rPr>
        <w:t>MODEL OF DC MOTOR USING MATLAB AND SIMULINK:</w:t>
      </w:r>
    </w:p>
    <w:p w14:paraId="07C2E2F6" w14:textId="49738E66" w:rsidR="00543C95" w:rsidRDefault="00792A77" w:rsidP="00220E70">
      <w:pPr>
        <w:spacing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2ACA6D" wp14:editId="4ABE4126">
                <wp:simplePos x="0" y="0"/>
                <wp:positionH relativeFrom="column">
                  <wp:posOffset>-473075</wp:posOffset>
                </wp:positionH>
                <wp:positionV relativeFrom="paragraph">
                  <wp:posOffset>3935730</wp:posOffset>
                </wp:positionV>
                <wp:extent cx="6807835" cy="63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7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713500" w14:textId="751697EC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alculation of the equation obtained from Kirchhoff’s la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12ACA6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-37.25pt;margin-top:309.9pt;width:536.05pt;height:.0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" stroked="f">
                <v:textbox style="mso-fit-shape-to-text:t" inset="0,0,0,0">
                  <w:txbxContent>
                    <w:p w14:paraId="1C713500" w14:textId="751697EC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alculation of the equation obtained from Kirchhoff’s law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05B98"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58240" behindDoc="0" locked="0" layoutInCell="1" allowOverlap="1" wp14:anchorId="2F13A5D0" wp14:editId="59D104F9">
            <wp:simplePos x="0" y="0"/>
            <wp:positionH relativeFrom="margin">
              <wp:posOffset>-473075</wp:posOffset>
            </wp:positionH>
            <wp:positionV relativeFrom="paragraph">
              <wp:posOffset>335280</wp:posOffset>
            </wp:positionV>
            <wp:extent cx="6807835" cy="3543300"/>
            <wp:effectExtent l="0" t="0" r="0" b="0"/>
            <wp:wrapTopAndBottom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5" r="-256" b="4746"/>
                    <a:stretch/>
                  </pic:blipFill>
                  <pic:spPr bwMode="auto">
                    <a:xfrm>
                      <a:off x="0" y="0"/>
                      <a:ext cx="6807835" cy="3543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A05DF7" w14:textId="77EC7D90" w:rsidR="00A60DE4" w:rsidRDefault="00A60DE4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95688BF" w14:textId="77777777" w:rsidR="00105B98" w:rsidRDefault="00105B98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40DB2BB6" w14:textId="460A28D4" w:rsidR="00741D69" w:rsidRPr="00792A77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792A77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CD365E" wp14:editId="6D6149DF">
                <wp:simplePos x="0" y="0"/>
                <wp:positionH relativeFrom="column">
                  <wp:posOffset>-464820</wp:posOffset>
                </wp:positionH>
                <wp:positionV relativeFrom="paragraph">
                  <wp:posOffset>3653790</wp:posOffset>
                </wp:positionV>
                <wp:extent cx="6728460" cy="635"/>
                <wp:effectExtent l="0" t="0" r="0" b="0"/>
                <wp:wrapTopAndBottom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8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9AF85" w14:textId="5C93BA74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2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onnecting the blocks to form a closed loop diagram to form the second equ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ECD365E" id="Text Box 12" o:spid="_x0000_s1027" type="#_x0000_t202" style="position:absolute;left:0;text-align:left;margin-left:-36.6pt;margin-top:287.7pt;width:529.8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" stroked="f">
                <v:textbox style="mso-fit-shape-to-text:t" inset="0,0,0,0">
                  <w:txbxContent>
                    <w:p w14:paraId="74A9AF85" w14:textId="5C93BA74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2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onnecting the blocks to form a closed loop diagram to form the second equation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D69" w:rsidRPr="00792A77">
        <w:rPr>
          <w:rFonts w:ascii="Times New Roman" w:eastAsia="Times New Roman" w:hAnsi="Times New Roman" w:cs="Times New Roman"/>
          <w:noProof/>
          <w:color w:val="000000"/>
          <w:sz w:val="24"/>
          <w:szCs w:val="24"/>
          <w:lang w:eastAsia="en-IN"/>
        </w:rPr>
        <w:drawing>
          <wp:anchor distT="0" distB="0" distL="114300" distR="114300" simplePos="0" relativeHeight="251659264" behindDoc="0" locked="0" layoutInCell="1" allowOverlap="1" wp14:anchorId="2E92B3F8" wp14:editId="7551D9F3">
            <wp:simplePos x="0" y="0"/>
            <wp:positionH relativeFrom="margin">
              <wp:posOffset>-464820</wp:posOffset>
            </wp:positionH>
            <wp:positionV relativeFrom="paragraph">
              <wp:posOffset>0</wp:posOffset>
            </wp:positionV>
            <wp:extent cx="6728460" cy="3596640"/>
            <wp:effectExtent l="0" t="0" r="0" b="3810"/>
            <wp:wrapTopAndBottom/>
            <wp:docPr id="2" name="Picture 2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&#10;&#10;Description automatically generated with medium confidence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26"/>
                    <a:stretch/>
                  </pic:blipFill>
                  <pic:spPr bwMode="auto">
                    <a:xfrm>
                      <a:off x="0" y="0"/>
                      <a:ext cx="6728460" cy="3596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CE414" w14:textId="53513933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0C492B" wp14:editId="42D04AB5">
                <wp:simplePos x="0" y="0"/>
                <wp:positionH relativeFrom="column">
                  <wp:posOffset>-610870</wp:posOffset>
                </wp:positionH>
                <wp:positionV relativeFrom="paragraph">
                  <wp:posOffset>4277360</wp:posOffset>
                </wp:positionV>
                <wp:extent cx="7025640" cy="635"/>
                <wp:effectExtent l="0" t="0" r="0" b="0"/>
                <wp:wrapTopAndBottom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25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45C66F" w14:textId="14F6D24C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3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Taking the output of this block and feeding it to the secondary system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0C492B" id="Text Box 13" o:spid="_x0000_s1028" type="#_x0000_t202" style="position:absolute;left:0;text-align:left;margin-left:-48.1pt;margin-top:336.8pt;width:553.2pt;height:.0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" stroked="f">
                <v:textbox style="mso-fit-shape-to-text:t" inset="0,0,0,0">
                  <w:txbxContent>
                    <w:p w14:paraId="0245C66F" w14:textId="14F6D24C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3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Taking the output of this block and feeding it to the secondary system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0288" behindDoc="0" locked="0" layoutInCell="1" allowOverlap="1" wp14:anchorId="7CD5EA8E" wp14:editId="0964DDDE">
            <wp:simplePos x="0" y="0"/>
            <wp:positionH relativeFrom="margin">
              <wp:posOffset>-610870</wp:posOffset>
            </wp:positionH>
            <wp:positionV relativeFrom="paragraph">
              <wp:posOffset>455930</wp:posOffset>
            </wp:positionV>
            <wp:extent cx="7025640" cy="3764280"/>
            <wp:effectExtent l="0" t="0" r="3810" b="7620"/>
            <wp:wrapTopAndBottom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diagram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7025640" cy="3764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E99A0C" w14:textId="4BDCD7AF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4B4138" wp14:editId="0F9B6CC0">
                <wp:simplePos x="0" y="0"/>
                <wp:positionH relativeFrom="column">
                  <wp:posOffset>-553720</wp:posOffset>
                </wp:positionH>
                <wp:positionV relativeFrom="paragraph">
                  <wp:posOffset>3745230</wp:posOffset>
                </wp:positionV>
                <wp:extent cx="6832600" cy="635"/>
                <wp:effectExtent l="0" t="0" r="0" b="0"/>
                <wp:wrapTopAndBottom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2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A0986B" w14:textId="63410763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4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Forming the second torque equ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4B4138" id="Text Box 14" o:spid="_x0000_s1029" type="#_x0000_t202" style="position:absolute;left:0;text-align:left;margin-left:-43.6pt;margin-top:294.9pt;width:538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" stroked="f">
                <v:textbox style="mso-fit-shape-to-text:t" inset="0,0,0,0">
                  <w:txbxContent>
                    <w:p w14:paraId="7BA0986B" w14:textId="63410763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4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Forming the second torque equation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1312" behindDoc="0" locked="0" layoutInCell="1" allowOverlap="1" wp14:anchorId="672A2A89" wp14:editId="239345E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832600" cy="3688080"/>
            <wp:effectExtent l="0" t="0" r="6350" b="7620"/>
            <wp:wrapTopAndBottom/>
            <wp:docPr id="4" name="Picture 4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medium confidence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8"/>
                    <a:stretch/>
                  </pic:blipFill>
                  <pic:spPr bwMode="auto">
                    <a:xfrm>
                      <a:off x="0" y="0"/>
                      <a:ext cx="6832600" cy="3688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C39CC7" w14:textId="7DCF8DDD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3275E8B6" w14:textId="26EB3B75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954B672" wp14:editId="4A3F9A12">
                <wp:simplePos x="0" y="0"/>
                <wp:positionH relativeFrom="column">
                  <wp:posOffset>-504190</wp:posOffset>
                </wp:positionH>
                <wp:positionV relativeFrom="paragraph">
                  <wp:posOffset>3903345</wp:posOffset>
                </wp:positionV>
                <wp:extent cx="6800215" cy="635"/>
                <wp:effectExtent l="0" t="0" r="0" b="0"/>
                <wp:wrapTopAndBottom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02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772634" w14:textId="43B35287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5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Completing the torque equation by forming the appropriate closed loop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4B672" id="Text Box 15" o:spid="_x0000_s1030" type="#_x0000_t202" style="position:absolute;left:0;text-align:left;margin-left:-39.7pt;margin-top:307.35pt;width:535.4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" stroked="f">
                <v:textbox style="mso-fit-shape-to-text:t" inset="0,0,0,0">
                  <w:txbxContent>
                    <w:p w14:paraId="5B772634" w14:textId="43B35287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5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Completing the torque equation by forming the appropriate closed loop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2336" behindDoc="0" locked="0" layoutInCell="1" allowOverlap="1" wp14:anchorId="60E5AE46" wp14:editId="193F474C">
            <wp:simplePos x="0" y="0"/>
            <wp:positionH relativeFrom="margin">
              <wp:posOffset>-504190</wp:posOffset>
            </wp:positionH>
            <wp:positionV relativeFrom="paragraph">
              <wp:posOffset>217170</wp:posOffset>
            </wp:positionV>
            <wp:extent cx="6800822" cy="3634740"/>
            <wp:effectExtent l="0" t="0" r="635" b="3810"/>
            <wp:wrapTopAndBottom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83"/>
                    <a:stretch/>
                  </pic:blipFill>
                  <pic:spPr bwMode="auto">
                    <a:xfrm>
                      <a:off x="0" y="0"/>
                      <a:ext cx="6800822" cy="3634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952FBB" w14:textId="3B4CBCF6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9F9FBDE" wp14:editId="4C48CDF5">
                <wp:simplePos x="0" y="0"/>
                <wp:positionH relativeFrom="column">
                  <wp:posOffset>-457200</wp:posOffset>
                </wp:positionH>
                <wp:positionV relativeFrom="paragraph">
                  <wp:posOffset>3589020</wp:posOffset>
                </wp:positionV>
                <wp:extent cx="6362700" cy="635"/>
                <wp:effectExtent l="0" t="0" r="0" b="0"/>
                <wp:wrapTopAndBottom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62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C8981BA" w14:textId="39B216A0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6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Rebranding the input and the output block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F9FBDE" id="Text Box 16" o:spid="_x0000_s1031" type="#_x0000_t202" style="position:absolute;left:0;text-align:left;margin-left:-36pt;margin-top:282.6pt;width:501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" stroked="f">
                <v:textbox style="mso-fit-shape-to-text:t" inset="0,0,0,0">
                  <w:txbxContent>
                    <w:p w14:paraId="2C8981BA" w14:textId="39B216A0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6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Rebranding the input and the output block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3360" behindDoc="0" locked="0" layoutInCell="1" allowOverlap="1" wp14:anchorId="6E0A3B8D" wp14:editId="45E1FF87">
            <wp:simplePos x="0" y="0"/>
            <wp:positionH relativeFrom="margin">
              <wp:posOffset>-457200</wp:posOffset>
            </wp:positionH>
            <wp:positionV relativeFrom="paragraph">
              <wp:posOffset>106045</wp:posOffset>
            </wp:positionV>
            <wp:extent cx="6362700" cy="3425825"/>
            <wp:effectExtent l="0" t="0" r="0" b="3175"/>
            <wp:wrapTopAndBottom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3"/>
                    <a:stretch/>
                  </pic:blipFill>
                  <pic:spPr bwMode="auto">
                    <a:xfrm>
                      <a:off x="0" y="0"/>
                      <a:ext cx="6362700" cy="342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078049" w14:textId="4DB27B75" w:rsidR="00105B98" w:rsidRDefault="00105B98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615D1567" w14:textId="7963774F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39603D1" w14:textId="1A0784E3" w:rsidR="00105B98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81B1B6" wp14:editId="00606CF2">
                <wp:simplePos x="0" y="0"/>
                <wp:positionH relativeFrom="column">
                  <wp:posOffset>-374015</wp:posOffset>
                </wp:positionH>
                <wp:positionV relativeFrom="paragraph">
                  <wp:posOffset>3752850</wp:posOffset>
                </wp:positionV>
                <wp:extent cx="6296025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96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DFB5329" w14:textId="303E491A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7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Rebranding the vari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81B1B6" id="Text Box 17" o:spid="_x0000_s1032" type="#_x0000_t202" style="position:absolute;left:0;text-align:left;margin-left:-29.45pt;margin-top:295.5pt;width:495.75pt;height: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" stroked="f">
                <v:textbox style="mso-fit-shape-to-text:t" inset="0,0,0,0">
                  <w:txbxContent>
                    <w:p w14:paraId="6DFB5329" w14:textId="303E491A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7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Rebranding the variable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4384" behindDoc="0" locked="0" layoutInCell="1" allowOverlap="1" wp14:anchorId="5F1D9970" wp14:editId="6C33F139">
            <wp:simplePos x="0" y="0"/>
            <wp:positionH relativeFrom="margin">
              <wp:posOffset>-374015</wp:posOffset>
            </wp:positionH>
            <wp:positionV relativeFrom="paragraph">
              <wp:posOffset>297180</wp:posOffset>
            </wp:positionV>
            <wp:extent cx="6296025" cy="3398520"/>
            <wp:effectExtent l="0" t="0" r="9525" b="0"/>
            <wp:wrapTopAndBottom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8"/>
                    <a:stretch/>
                  </pic:blipFill>
                  <pic:spPr bwMode="auto">
                    <a:xfrm>
                      <a:off x="0" y="0"/>
                      <a:ext cx="6296025" cy="3398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BFAD31" w14:textId="0AE435DE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F34BEE" wp14:editId="03DB6556">
                <wp:simplePos x="0" y="0"/>
                <wp:positionH relativeFrom="column">
                  <wp:posOffset>-277495</wp:posOffset>
                </wp:positionH>
                <wp:positionV relativeFrom="paragraph">
                  <wp:posOffset>3539490</wp:posOffset>
                </wp:positionV>
                <wp:extent cx="6285865" cy="635"/>
                <wp:effectExtent l="0" t="0" r="0" b="0"/>
                <wp:wrapTopAndBottom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58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C4751A" w14:textId="32373B05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8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Representing the entire system as a system and its corresponding sub system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F34BEE" id="Text Box 18" o:spid="_x0000_s1033" type="#_x0000_t202" style="position:absolute;left:0;text-align:left;margin-left:-21.85pt;margin-top:278.7pt;width:494.95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" stroked="f">
                <v:textbox style="mso-fit-shape-to-text:t" inset="0,0,0,0">
                  <w:txbxContent>
                    <w:p w14:paraId="06C4751A" w14:textId="32373B05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24"/>
                          <w:szCs w:val="24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8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Representing the entire system as a system and its corresponding sub systems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5408" behindDoc="0" locked="0" layoutInCell="1" allowOverlap="1" wp14:anchorId="6FEB4BBF" wp14:editId="026C5427">
            <wp:simplePos x="0" y="0"/>
            <wp:positionH relativeFrom="margin">
              <wp:align>center</wp:align>
            </wp:positionH>
            <wp:positionV relativeFrom="paragraph">
              <wp:posOffset>114300</wp:posOffset>
            </wp:positionV>
            <wp:extent cx="6285865" cy="3368040"/>
            <wp:effectExtent l="0" t="0" r="635" b="3810"/>
            <wp:wrapTopAndBottom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47"/>
                    <a:stretch/>
                  </pic:blipFill>
                  <pic:spPr bwMode="auto">
                    <a:xfrm>
                      <a:off x="0" y="0"/>
                      <a:ext cx="6285865" cy="3368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4B9C2D" w14:textId="74321084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14F93065" w14:textId="5310B68A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337A3A6" wp14:editId="2AAFE98C">
                <wp:simplePos x="0" y="0"/>
                <wp:positionH relativeFrom="column">
                  <wp:posOffset>-296545</wp:posOffset>
                </wp:positionH>
                <wp:positionV relativeFrom="paragraph">
                  <wp:posOffset>3861435</wp:posOffset>
                </wp:positionV>
                <wp:extent cx="6323965" cy="635"/>
                <wp:effectExtent l="0" t="0" r="0" b="0"/>
                <wp:wrapTopAndBottom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239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54EE9F" w14:textId="738B55C6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9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Assignment of the variables used for Simulink in MATLAB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37A3A6" id="Text Box 19" o:spid="_x0000_s1034" type="#_x0000_t202" style="position:absolute;left:0;text-align:left;margin-left:-23.35pt;margin-top:304.05pt;width:497.9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" stroked="f">
                <v:textbox style="mso-fit-shape-to-text:t" inset="0,0,0,0">
                  <w:txbxContent>
                    <w:p w14:paraId="5954EE9F" w14:textId="738B55C6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9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Assignment of the variables used for Simulink in MATLAB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6432" behindDoc="0" locked="0" layoutInCell="1" allowOverlap="1" wp14:anchorId="65DABE94" wp14:editId="155FB920">
            <wp:simplePos x="0" y="0"/>
            <wp:positionH relativeFrom="margin">
              <wp:align>center</wp:align>
            </wp:positionH>
            <wp:positionV relativeFrom="paragraph">
              <wp:posOffset>390525</wp:posOffset>
            </wp:positionV>
            <wp:extent cx="6323965" cy="3413760"/>
            <wp:effectExtent l="0" t="0" r="635" b="0"/>
            <wp:wrapTopAndBottom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38"/>
                    <a:stretch/>
                  </pic:blipFill>
                  <pic:spPr bwMode="auto">
                    <a:xfrm>
                      <a:off x="0" y="0"/>
                      <a:ext cx="6323965" cy="3413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E73F4" w14:textId="5F3DC228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103F7B54" w14:textId="693D0009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4CA9F86B" w14:textId="16565A75" w:rsidR="00741D69" w:rsidRDefault="00792A77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9D8EEF5" wp14:editId="0D39856B">
                <wp:simplePos x="0" y="0"/>
                <wp:positionH relativeFrom="column">
                  <wp:posOffset>-2540</wp:posOffset>
                </wp:positionH>
                <wp:positionV relativeFrom="paragraph">
                  <wp:posOffset>3387090</wp:posOffset>
                </wp:positionV>
                <wp:extent cx="5731510" cy="635"/>
                <wp:effectExtent l="0" t="0" r="0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3B708C" w14:textId="57C4F3D6" w:rsidR="00792A77" w:rsidRPr="00792A77" w:rsidRDefault="00792A77" w:rsidP="00792A77">
                            <w:pPr>
                              <w:pStyle w:val="Caption"/>
                              <w:rPr>
                                <w:rFonts w:ascii="Times New Roman" w:eastAsia="Times New Roman" w:hAnsi="Times New Roman" w:cs="Times New Roman"/>
                                <w:noProof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10</w:t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792A7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OUTPUT graph that represents the rotational speed of the shaf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8EEF5" id="Text Box 20" o:spid="_x0000_s1035" type="#_x0000_t202" style="position:absolute;left:0;text-align:left;margin-left:-.2pt;margin-top:266.7pt;width:451.3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" stroked="f">
                <v:textbox style="mso-fit-shape-to-text:t" inset="0,0,0,0">
                  <w:txbxContent>
                    <w:p w14:paraId="153B708C" w14:textId="57C4F3D6" w:rsidR="00792A77" w:rsidRPr="00792A77" w:rsidRDefault="00792A77" w:rsidP="00792A77">
                      <w:pPr>
                        <w:pStyle w:val="Caption"/>
                        <w:rPr>
                          <w:rFonts w:ascii="Times New Roman" w:eastAsia="Times New Roman" w:hAnsi="Times New Roman" w:cs="Times New Roman"/>
                          <w:noProof/>
                          <w:color w:val="000000" w:themeColor="text1"/>
                          <w:sz w:val="36"/>
                          <w:szCs w:val="36"/>
                        </w:rPr>
                      </w:pP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Figure 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begin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separate"/>
                      </w:r>
                      <w:r w:rsidRPr="00792A77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10</w:t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fldChar w:fldCharType="end"/>
                      </w:r>
                      <w:r w:rsidRPr="00792A7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OUTPUT graph that represents the rotational speed of the shaft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D69" w:rsidRPr="009373B9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67456" behindDoc="0" locked="0" layoutInCell="1" allowOverlap="1" wp14:anchorId="4CDA9C7E" wp14:editId="3520DA04">
            <wp:simplePos x="0" y="0"/>
            <wp:positionH relativeFrom="margin">
              <wp:align>right</wp:align>
            </wp:positionH>
            <wp:positionV relativeFrom="paragraph">
              <wp:posOffset>243840</wp:posOffset>
            </wp:positionV>
            <wp:extent cx="5731510" cy="3086100"/>
            <wp:effectExtent l="0" t="0" r="2540" b="0"/>
            <wp:wrapTopAndBottom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74"/>
                    <a:stretch/>
                  </pic:blipFill>
                  <pic:spPr bwMode="auto">
                    <a:xfrm>
                      <a:off x="0" y="0"/>
                      <a:ext cx="573151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59C5CAB4" w14:textId="61156A6E" w:rsidR="00741D6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6B2F6162" w14:textId="592B0526" w:rsidR="00741D69" w:rsidRPr="009373B9" w:rsidRDefault="00741D69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053848FA" w14:textId="37473C04" w:rsidR="002C11DE" w:rsidRPr="009373B9" w:rsidRDefault="002C11DE" w:rsidP="00220E70">
      <w:pPr>
        <w:spacing w:line="276" w:lineRule="auto"/>
        <w:jc w:val="both"/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eastAsia="en-IN"/>
        </w:rPr>
      </w:pPr>
    </w:p>
    <w:p w14:paraId="061A65F3" w14:textId="0C272183" w:rsidR="000B5763" w:rsidRPr="00741D69" w:rsidRDefault="00017637" w:rsidP="00220E70">
      <w:pPr>
        <w:spacing w:line="276" w:lineRule="auto"/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</w:pPr>
      <w:r w:rsidRPr="00741D69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 xml:space="preserve">5. </w:t>
      </w:r>
      <w:r w:rsidR="000B5763" w:rsidRPr="00741D69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R</w:t>
      </w:r>
      <w:r w:rsidR="00741D69">
        <w:rPr>
          <w:rFonts w:ascii="Times New Roman" w:eastAsia="Times New Roman" w:hAnsi="Times New Roman" w:cs="Times New Roman"/>
          <w:b/>
          <w:bCs/>
          <w:color w:val="000000" w:themeColor="text1"/>
          <w:sz w:val="28"/>
          <w:szCs w:val="28"/>
          <w:u w:val="single"/>
          <w:lang w:eastAsia="en-IN"/>
        </w:rPr>
        <w:t>ESULTS AND DISCUSSION:</w:t>
      </w:r>
    </w:p>
    <w:p w14:paraId="518AAD08" w14:textId="7DCEEB00" w:rsidR="00017637" w:rsidRPr="009373B9" w:rsidRDefault="00017637" w:rsidP="00220E70">
      <w:pPr>
        <w:spacing w:line="276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9373B9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he simulation of a practical DC motor is done in MATLAB successfully.</w:t>
      </w:r>
    </w:p>
    <w:sectPr w:rsidR="00017637" w:rsidRPr="009373B9">
      <w:foot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8E347" w14:textId="77777777" w:rsidR="006F731D" w:rsidRDefault="006F731D" w:rsidP="00A73A05">
      <w:pPr>
        <w:spacing w:after="0" w:line="240" w:lineRule="auto"/>
      </w:pPr>
      <w:r>
        <w:separator/>
      </w:r>
    </w:p>
  </w:endnote>
  <w:endnote w:type="continuationSeparator" w:id="0">
    <w:p w14:paraId="4EDBCE2B" w14:textId="77777777" w:rsidR="006F731D" w:rsidRDefault="006F731D" w:rsidP="00A7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1802969"/>
      <w:docPartObj>
        <w:docPartGallery w:val="Page Numbers (Bottom of Page)"/>
        <w:docPartUnique/>
      </w:docPartObj>
    </w:sdtPr>
    <w:sdtEndPr/>
    <w:sdtContent>
      <w:p w14:paraId="36E75EBF" w14:textId="2FB81F68" w:rsidR="00A73A05" w:rsidRDefault="00A73A05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605CF9E7" w14:textId="77777777" w:rsidR="00A73A05" w:rsidRDefault="00A7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B3E54" w14:textId="77777777" w:rsidR="006F731D" w:rsidRDefault="006F731D" w:rsidP="00A73A05">
      <w:pPr>
        <w:spacing w:after="0" w:line="240" w:lineRule="auto"/>
      </w:pPr>
      <w:r>
        <w:separator/>
      </w:r>
    </w:p>
  </w:footnote>
  <w:footnote w:type="continuationSeparator" w:id="0">
    <w:p w14:paraId="231AC78A" w14:textId="77777777" w:rsidR="006F731D" w:rsidRDefault="006F731D" w:rsidP="00A73A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D2AFE"/>
    <w:multiLevelType w:val="multilevel"/>
    <w:tmpl w:val="14F8C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E35C6F"/>
    <w:multiLevelType w:val="multilevel"/>
    <w:tmpl w:val="921A7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MzQ0MzAxtDS2MDBU0lEKTi0uzszPAykwqQUAkxossiwAAAA="/>
  </w:docVars>
  <w:rsids>
    <w:rsidRoot w:val="0060104F"/>
    <w:rsid w:val="00017637"/>
    <w:rsid w:val="0008178D"/>
    <w:rsid w:val="000B2511"/>
    <w:rsid w:val="000B5763"/>
    <w:rsid w:val="00105B98"/>
    <w:rsid w:val="00106A05"/>
    <w:rsid w:val="00155E85"/>
    <w:rsid w:val="00186EE1"/>
    <w:rsid w:val="001A1E69"/>
    <w:rsid w:val="001A6D82"/>
    <w:rsid w:val="001B7A02"/>
    <w:rsid w:val="001D7418"/>
    <w:rsid w:val="001F674D"/>
    <w:rsid w:val="00220E70"/>
    <w:rsid w:val="00240096"/>
    <w:rsid w:val="002C11DE"/>
    <w:rsid w:val="002E306C"/>
    <w:rsid w:val="00330762"/>
    <w:rsid w:val="003342AD"/>
    <w:rsid w:val="00334AC5"/>
    <w:rsid w:val="003A0B5B"/>
    <w:rsid w:val="00403EAC"/>
    <w:rsid w:val="00411352"/>
    <w:rsid w:val="004B34F5"/>
    <w:rsid w:val="004F0A8B"/>
    <w:rsid w:val="0050040B"/>
    <w:rsid w:val="005402F7"/>
    <w:rsid w:val="00543C95"/>
    <w:rsid w:val="005570C0"/>
    <w:rsid w:val="005924AB"/>
    <w:rsid w:val="005B0E48"/>
    <w:rsid w:val="005D7D6D"/>
    <w:rsid w:val="0060104F"/>
    <w:rsid w:val="00601382"/>
    <w:rsid w:val="00695D6E"/>
    <w:rsid w:val="006A7E0B"/>
    <w:rsid w:val="006B1FFA"/>
    <w:rsid w:val="006C5D88"/>
    <w:rsid w:val="006F2D03"/>
    <w:rsid w:val="006F3895"/>
    <w:rsid w:val="006F731D"/>
    <w:rsid w:val="006F79F4"/>
    <w:rsid w:val="00741D69"/>
    <w:rsid w:val="00792A77"/>
    <w:rsid w:val="007B0D75"/>
    <w:rsid w:val="00874C1F"/>
    <w:rsid w:val="008755D2"/>
    <w:rsid w:val="00883D70"/>
    <w:rsid w:val="008C2C6B"/>
    <w:rsid w:val="009373B9"/>
    <w:rsid w:val="0097453E"/>
    <w:rsid w:val="00A05F32"/>
    <w:rsid w:val="00A57B9D"/>
    <w:rsid w:val="00A60DE4"/>
    <w:rsid w:val="00A73A05"/>
    <w:rsid w:val="00A7590C"/>
    <w:rsid w:val="00A93B70"/>
    <w:rsid w:val="00A968BD"/>
    <w:rsid w:val="00AC3574"/>
    <w:rsid w:val="00AC5E33"/>
    <w:rsid w:val="00B156BA"/>
    <w:rsid w:val="00B6576C"/>
    <w:rsid w:val="00BB74C4"/>
    <w:rsid w:val="00BD2D5E"/>
    <w:rsid w:val="00C41E8F"/>
    <w:rsid w:val="00C45C17"/>
    <w:rsid w:val="00D570A1"/>
    <w:rsid w:val="00D71D52"/>
    <w:rsid w:val="00D75A8E"/>
    <w:rsid w:val="00D82D28"/>
    <w:rsid w:val="00DA2ACF"/>
    <w:rsid w:val="00E370FF"/>
    <w:rsid w:val="00E92D40"/>
    <w:rsid w:val="00EE0960"/>
    <w:rsid w:val="00EF2320"/>
    <w:rsid w:val="00F411AA"/>
    <w:rsid w:val="00F4161E"/>
    <w:rsid w:val="00F966F2"/>
    <w:rsid w:val="00FE6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8CAA3"/>
  <w15:chartTrackingRefBased/>
  <w15:docId w15:val="{70F2891B-5783-4281-8CBB-BD232195A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5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1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B74C4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A6D82"/>
    <w:pPr>
      <w:spacing w:after="200" w:line="240" w:lineRule="auto"/>
    </w:pPr>
    <w:rPr>
      <w:i/>
      <w:iCs/>
      <w:color w:val="39302A" w:themeColor="text2"/>
      <w:sz w:val="18"/>
      <w:szCs w:val="18"/>
    </w:rPr>
  </w:style>
  <w:style w:type="table" w:styleId="TableGrid">
    <w:name w:val="Table Grid"/>
    <w:basedOn w:val="TableNormal"/>
    <w:uiPriority w:val="39"/>
    <w:rsid w:val="004B34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73A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A05"/>
  </w:style>
  <w:style w:type="paragraph" w:styleId="Footer">
    <w:name w:val="footer"/>
    <w:basedOn w:val="Normal"/>
    <w:link w:val="FooterChar"/>
    <w:uiPriority w:val="99"/>
    <w:unhideWhenUsed/>
    <w:rsid w:val="00A73A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071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77247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155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6604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4308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8763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9892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77048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20299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93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Yellow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FCA08"/>
      </a:accent1>
      <a:accent2>
        <a:srgbClr val="F8931D"/>
      </a:accent2>
      <a:accent3>
        <a:srgbClr val="CE8D3E"/>
      </a:accent3>
      <a:accent4>
        <a:srgbClr val="EC7016"/>
      </a:accent4>
      <a:accent5>
        <a:srgbClr val="E64823"/>
      </a:accent5>
      <a:accent6>
        <a:srgbClr val="9C6A6A"/>
      </a:accent6>
      <a:hlink>
        <a:srgbClr val="2998E3"/>
      </a:hlink>
      <a:folHlink>
        <a:srgbClr val="7F723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0</Pages>
  <Words>537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  R</dc:creator>
  <cp:keywords/>
  <dc:description/>
  <cp:lastModifiedBy>Madhav  R</cp:lastModifiedBy>
  <cp:revision>72</cp:revision>
  <dcterms:created xsi:type="dcterms:W3CDTF">2022-01-10T21:28:00Z</dcterms:created>
  <dcterms:modified xsi:type="dcterms:W3CDTF">2022-01-15T18:21:00Z</dcterms:modified>
</cp:coreProperties>
</file>